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p>
    <w:bookmarkStart w:id="21" w:name="Xbb7b0ac11859666616d1d006fd48c13fbbf0609"/>
    <w:p>
      <w:pPr>
        <w:pStyle w:val="Heading1"/>
      </w:pPr>
      <w:r>
        <w:t xml:space="preserve">Internship Application Letter for University Lecturer Position</w:t>
      </w:r>
    </w:p>
    <w:p>
      <w:pPr>
        <w:pStyle w:val="FirstParagraph"/>
      </w:pPr>
      <w:r>
        <w:t xml:space="preserve">[Your Full Name]</w:t>
      </w:r>
      <w:r>
        <w:br/>
      </w:r>
      <w:r>
        <w:t xml:space="preserve">[Your Address]</w:t>
      </w:r>
      <w:r>
        <w:br/>
      </w:r>
      <w:r>
        <w:t xml:space="preserve">[City, Postcode]</w:t>
      </w:r>
      <w:r>
        <w:br/>
      </w:r>
      <w:r>
        <w:t xml:space="preserve">[Email Address] | [Phone Number]</w:t>
      </w:r>
      <w:r>
        <w:br/>
      </w:r>
      <w:r>
        <w:t xml:space="preserve">[Date]</w:t>
      </w:r>
    </w:p>
    <w:p>
      <w:pPr>
        <w:pStyle w:val="BodyText"/>
      </w:pPr>
      <w:r>
        <w:t xml:space="preserve">Hiring Committee</w:t>
      </w:r>
      <w:r>
        <w:br/>
      </w:r>
      <w:r>
        <w:t xml:space="preserve">Department of Education</w:t>
      </w:r>
      <w:r>
        <w:br/>
      </w:r>
      <w:r>
        <w:t xml:space="preserve">University of London</w:t>
      </w:r>
      <w:r>
        <w:br/>
      </w:r>
      <w:r>
        <w:t xml:space="preserve">Senate House, Malet Street</w:t>
      </w:r>
      <w:r>
        <w:br/>
      </w:r>
      <w:r>
        <w:t xml:space="preserve">London WC1E 7HU</w:t>
      </w:r>
      <w:r>
        <w:br/>
      </w:r>
      <w:r>
        <w:t xml:space="preserve">United Kingdom</w:t>
      </w:r>
    </w:p>
    <w:bookmarkStart w:id="20" w:name="X56a6926cde658b865893946540842008a62ad90"/>
    <w:p>
      <w:pPr>
        <w:pStyle w:val="Heading2"/>
      </w:pPr>
      <w:r>
        <w:t xml:space="preserve">Subject: Application for Internship Position as University Lecturer</w:t>
      </w:r>
    </w:p>
    <w:bookmarkEnd w:id="20"/>
    <w:bookmarkEnd w:id="21"/>
    <w:p>
      <w:pPr>
        <w:pStyle w:val="FirstParagraph"/>
      </w:pPr>
      <w:r>
        <w:t xml:space="preserve">Dear Hiring Committee,</w:t>
      </w:r>
    </w:p>
    <w:p>
      <w:pPr>
        <w:pStyle w:val="BodyText"/>
      </w:pPr>
      <w:r>
        <w:t xml:space="preserve">I am writing to express my enthusiastic application for the Internship Position as a University Lecturer at your esteemed institution within the vibrant academic ecosystem of London, United Kingdom. Having meticulously followed the pedagogical advancements and research excellence of institutions across the United Kingdom London landscape, I am confident that my academic background, teaching philosophy, and commitment to fostering inclusive learning environments align seamlessly with your department’s mission. This Internship Application Letter serves as a formal submission for a structured training pathway designed to cultivate emerging academic talent within the UK’s higher education framework.</w:t>
      </w:r>
    </w:p>
    <w:p>
      <w:pPr>
        <w:pStyle w:val="BodyText"/>
      </w:pPr>
      <w:r>
        <w:t xml:space="preserve">As an early-career scholar deeply committed to advancing educational practices in the United Kingdom London context, I have spent the past three years developing expertise through rigorous doctoral research at King’s College London. My thesis, titled "</w:t>
      </w:r>
      <w:r>
        <w:rPr>
          <w:iCs/>
          <w:i/>
        </w:rPr>
        <w:t xml:space="preserve">Transformative Pedagogy in Multicultural Urban Universities: Case Studies from Greater London</w:t>
      </w:r>
      <w:r>
        <w:t xml:space="preserve">," directly addresses challenges and opportunities inherent to teaching within the United Kingdom's most dynamic academic environment. This work examined how lecturers in London institutions can effectively navigate diverse student cohorts—from international postgraduate scholars to first-generation undergraduates—while maintaining rigorous academic standards aligned with the Quality Assurance Agency (QAA) benchmarks. My research culminated in a peer-reviewed publication in the</w:t>
      </w:r>
      <w:r>
        <w:t xml:space="preserve"> </w:t>
      </w:r>
      <w:r>
        <w:rPr>
          <w:iCs/>
          <w:i/>
        </w:rPr>
        <w:t xml:space="preserve">Journal of Higher Education Policy and Management</w:t>
      </w:r>
      <w:r>
        <w:t xml:space="preserve">, affirming my engagement with UK-specific educational discourse.</w:t>
      </w:r>
    </w:p>
    <w:p>
      <w:pPr>
        <w:pStyle w:val="BodyText"/>
      </w:pPr>
      <w:r>
        <w:t xml:space="preserve">My teaching methodology is intentionally designed to thrive within the United Kingdom London academic milieu. I have previously served as a Teaching Assistant at University College London (UCL), where I co-developed a module on "Urban Societies and Global Perspectives" for 150+ undergraduate students across diverse socioeconomic backgrounds. Leveraging London’s unique position as a global city, this course incorporated fieldwork in boroughs like Camden and Tower Hamlets to explore themes of migration, sustainability, and cultural identity. I employed active learning techniques—including student-led case studies based on real London community initiatives—that were praised in the UCL Teaching Excellence Review as "exceptionally relevant to the UK’s urban educational landscape." This experience solidified my understanding of how a University Lecturer must adapt pedagogy to reflect both national academic standards and local contextual imperatives.</w:t>
      </w:r>
    </w:p>
    <w:p>
      <w:pPr>
        <w:pStyle w:val="BodyText"/>
      </w:pPr>
      <w:r>
        <w:t xml:space="preserve">What distinguishes my approach is my commitment to integrating research and teaching within the United Kingdom London framework. As an intern in this role, I aim to bridge theoretical knowledge with practical application by developing case studies rooted in London’s academic resources. For instance, I propose creating a workshop series on "Researching London: Data Literacy for Social Sciences" utilizing datasets from the Greater London Authority and local community archives. This initiative would not only support student research projects but also contribute to the university’s strategic goal of embedding civic engagement within curricula—something that resonates deeply with institutions across United Kingdom London, from Imperial College to City University.</w:t>
      </w:r>
    </w:p>
    <w:p>
      <w:pPr>
        <w:pStyle w:val="BodyText"/>
      </w:pPr>
      <w:r>
        <w:t xml:space="preserve">I am acutely aware of the transformative role that a University Lecturer plays in shaping future professionals within the United Kingdom. In today’s evolving higher education sector, where student expectations and industry demands are increasingly interconnected, lecturers must serve as both knowledge brokers and innovation catalysts. My internship proposal centers on three key objectives: (1) developing an evidence-based teaching portfolio aligned with UK Professional Standards Framework (UKPSF), (2) designing a module focused on London’s socio-economic challenges to enhance student employability, and (3) collaborating with the university’s international office to create exchange opportunities for London-based academic partnerships. These goals directly support the University of London’s strategic vision for global citizenship education, which I have studied extensively through their 2023-2028 Academic Strategy document.</w:t>
      </w:r>
    </w:p>
    <w:p>
      <w:pPr>
        <w:pStyle w:val="BodyText"/>
      </w:pPr>
      <w:r>
        <w:t xml:space="preserve">The United Kingdom London environment presents unparalleled opportunities for academic growth that I am eager to contribute to and absorb. Living and studying in this cosmopolitan hub has given me firsthand insight into the diverse learning needs of students navigating life in a major UK city. My fluency in Mandarin Chinese (CET-6 level) further enables me to engage with the significant Asian student community across London’s universities, enhancing accessibility for non-native English speakers—a priority highlighted by the Office for Students’ 2023 Inclusive Learning Framework. I am equally prepared to integrate digital pedagogy, having recently completed a certificate in "Online Teaching Strategies for UK Higher Education" from the Institute of Education (IOE), ensuring adaptability whether teaching face-to-face or virtually across London’s campus network.</w:t>
      </w:r>
    </w:p>
    <w:p>
      <w:pPr>
        <w:pStyle w:val="BodyText"/>
      </w:pPr>
      <w:r>
        <w:t xml:space="preserve">My commitment to academic excellence is matched by my dedication to ethical scholarship within the United Kingdom’s research integrity culture. I have undergone mandatory Research Ethics Training through UCL, adhering strictly to the UK Research and Innovation (UKRI) principles for responsible research. As a future University Lecturer, I will uphold these standards while mentoring students in evidence-based critical analysis—a skill vital for navigating London’s complex urban narratives.</w:t>
      </w:r>
    </w:p>
    <w:p>
      <w:pPr>
        <w:pStyle w:val="BodyText"/>
      </w:pPr>
      <w:r>
        <w:t xml:space="preserve">I am deeply inspired by your institution’s legacy of academic innovation since its founding in 1836, and I am keen to contribute to this tradition through the University Lecturer Internship Programme. This opportunity represents a pivotal step in my professional journey toward becoming an impactful educator within the United Kingdom London academic community. I would welcome the chance to discuss how my skills align with your department’s goals during an interview at your convenience.</w:t>
      </w:r>
    </w:p>
    <w:p>
      <w:pPr>
        <w:pStyle w:val="BodyText"/>
      </w:pPr>
      <w:r>
        <w:t xml:space="preserve">Thank you for considering my application for this prestigious Internship Position as a University Lecturer. I have attached my CV, research portfolio, and teaching evaluations for your review. I look forward to the possibility of contributing to the vibrant scholarly life of London and advancing educational excellence across the United Kingdom.</w:t>
      </w:r>
    </w:p>
    <w:p>
      <w:pPr>
        <w:pStyle w:val="BodyText"/>
      </w:pPr>
      <w:r>
        <w:t xml:space="preserve">Yours 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dc:title>
  <dc:creator/>
  <dc:language>en</dc:language>
  <cp:keywords/>
  <dcterms:created xsi:type="dcterms:W3CDTF">2025-12-09T20:52:57Z</dcterms:created>
  <dcterms:modified xsi:type="dcterms:W3CDTF">2025-12-09T20:52:57Z</dcterms:modified>
</cp:coreProperties>
</file>

<file path=docProps/custom.xml><?xml version="1.0" encoding="utf-8"?>
<Properties xmlns="http://schemas.openxmlformats.org/officeDocument/2006/custom-properties" xmlns:vt="http://schemas.openxmlformats.org/officeDocument/2006/docPropsVTypes"/>
</file>